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55A2" w:rsidRDefault="001C55A2">
      <w:r>
        <w:t>Windows option:</w:t>
      </w:r>
    </w:p>
    <w:p w:rsidR="001C55A2" w:rsidRDefault="001C55A2">
      <w:r>
        <w:t>To open stroke or brushes or any panel, go to windows and click on that</w:t>
      </w:r>
    </w:p>
    <w:p w:rsidR="001C55A2" w:rsidRDefault="001C55A2"/>
    <w:p w:rsidR="001C55A2" w:rsidRDefault="001C55A2">
      <w:r>
        <w:t>Importing image:</w:t>
      </w:r>
    </w:p>
    <w:p w:rsidR="001C55A2" w:rsidRDefault="001C55A2">
      <w:r>
        <w:t>Go to file, place -&gt; select image -&gt; and then click on embed</w:t>
      </w:r>
    </w:p>
    <w:p w:rsidR="001C55A2" w:rsidRDefault="001C55A2"/>
    <w:p w:rsidR="00947EC7" w:rsidRDefault="001C55A2">
      <w:r>
        <w:t>Brushes:</w:t>
      </w:r>
    </w:p>
    <w:p w:rsidR="001C55A2" w:rsidRDefault="001C55A2">
      <w:r>
        <w:t>Paint brush always gives you stroke</w:t>
      </w:r>
    </w:p>
    <w:p w:rsidR="001C55A2" w:rsidRDefault="001C55A2">
      <w:r>
        <w:t>Blob brush gives you fill</w:t>
      </w:r>
    </w:p>
    <w:p w:rsidR="001C55A2" w:rsidRDefault="001C55A2"/>
    <w:p w:rsidR="001C55A2" w:rsidRDefault="001C55A2"/>
    <w:p w:rsidR="001C55A2" w:rsidRDefault="001C55A2">
      <w:r>
        <w:t>Square bracket to change the size of eraser or blob brush</w:t>
      </w:r>
    </w:p>
    <w:p w:rsidR="0050340C" w:rsidRDefault="0050340C">
      <w:bookmarkStart w:id="0" w:name="_GoBack"/>
      <w:bookmarkEnd w:id="0"/>
    </w:p>
    <w:p w:rsidR="0050340C" w:rsidRDefault="0050340C">
      <w:r>
        <w:t>Envelop Distort:</w:t>
      </w:r>
    </w:p>
    <w:p w:rsidR="0050340C" w:rsidRDefault="0050340C">
      <w:r>
        <w:t xml:space="preserve">It is used to write customized </w:t>
      </w:r>
      <w:proofErr w:type="spellStart"/>
      <w:proofErr w:type="gramStart"/>
      <w:r>
        <w:t>tex</w:t>
      </w:r>
      <w:proofErr w:type="spellEnd"/>
      <w:proofErr w:type="gramEnd"/>
    </w:p>
    <w:p w:rsidR="0050340C" w:rsidRDefault="0050340C"/>
    <w:p w:rsidR="0050340C" w:rsidRDefault="0050340C">
      <w:r>
        <w:t xml:space="preserve">Select text -&gt; then write something -&gt; ctrl + T for formatting -&gt; then go to object -&gt; envelop distort -&gt; wrap -&gt; and select style like arc </w:t>
      </w:r>
      <w:proofErr w:type="spellStart"/>
      <w:r>
        <w:t>etc</w:t>
      </w:r>
      <w:proofErr w:type="spellEnd"/>
    </w:p>
    <w:p w:rsidR="0050340C" w:rsidRDefault="0050340C"/>
    <w:p w:rsidR="0050340C" w:rsidRDefault="0050340C">
      <w:r>
        <w:t>Edit content:</w:t>
      </w:r>
    </w:p>
    <w:p w:rsidR="0050340C" w:rsidRDefault="0050340C">
      <w:r>
        <w:t>Select Text object -&gt; objects -&gt; envelop distort -&gt; edit with content -&gt; select text from toolbar and select your written text and then write down new text</w:t>
      </w:r>
    </w:p>
    <w:p w:rsidR="0050340C" w:rsidRDefault="0050340C"/>
    <w:sectPr w:rsidR="0050340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Nza2NDA2MrQAQiUdpeDU4uLM/DyQAsNaAKLED/gsAAAA"/>
  </w:docVars>
  <w:rsids>
    <w:rsidRoot w:val="009F28D3"/>
    <w:rsid w:val="001C55A2"/>
    <w:rsid w:val="0050340C"/>
    <w:rsid w:val="00947EC7"/>
    <w:rsid w:val="009F2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3B279F4-2A6E-41A8-B607-F9679FE31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7</TotalTime>
  <Pages>1</Pages>
  <Words>99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1-10-15T12:09:00Z</dcterms:created>
  <dcterms:modified xsi:type="dcterms:W3CDTF">2021-10-15T18:46:00Z</dcterms:modified>
</cp:coreProperties>
</file>